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 w:rsidP="00472D34">
      <w:pPr>
        <w:ind w:left="720" w:hanging="720"/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E5187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6103">
        <w:rPr>
          <w:rFonts w:ascii="Muli" w:eastAsia="Muli" w:hAnsi="Muli" w:cs="Muli"/>
          <w:sz w:val="24"/>
          <w:szCs w:val="24"/>
        </w:rPr>
        <w:t xml:space="preserve"> JAVASCRIP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62B1A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6103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6D6E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3610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72D34">
        <w:rPr>
          <w:rFonts w:ascii="Muli" w:eastAsia="Muli" w:hAnsi="Muli" w:cs="Muli"/>
          <w:sz w:val="24"/>
          <w:szCs w:val="24"/>
          <w:u w:val="single"/>
        </w:rPr>
        <w:t xml:space="preserve"> 1) IT CAN STORE ANYTHING AND IT DIVIDES PAGES INTO PAR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91839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3E11">
        <w:rPr>
          <w:rFonts w:ascii="Muli" w:eastAsia="Muli" w:hAnsi="Muli" w:cs="Muli"/>
          <w:sz w:val="24"/>
          <w:szCs w:val="24"/>
          <w:u w:val="single"/>
        </w:rPr>
        <w:t>Relative: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E3E11" w:rsidRPr="00CE3E11">
        <w:rPr>
          <w:rFonts w:ascii="Muli" w:eastAsia="Muli" w:hAnsi="Muli" w:cs="Muli"/>
          <w:sz w:val="24"/>
          <w:szCs w:val="24"/>
          <w:u w:val="single"/>
        </w:rPr>
        <w:t>Places An Element Relative To Its Current Position Without Changing The Layout Around It</w:t>
      </w:r>
    </w:p>
    <w:p w14:paraId="11519EA3" w14:textId="4A171412" w:rsidR="00CE3E11" w:rsidRDefault="00CE3E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:</w:t>
      </w:r>
      <w:r w:rsidRPr="00CE3E11">
        <w:t xml:space="preserve"> </w:t>
      </w:r>
      <w:r w:rsidRPr="00CE3E11">
        <w:rPr>
          <w:rFonts w:ascii="Muli" w:eastAsia="Muli" w:hAnsi="Muli" w:cs="Muli"/>
          <w:sz w:val="24"/>
          <w:szCs w:val="24"/>
          <w:u w:val="single"/>
        </w:rPr>
        <w:t>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6F67CA3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D380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E11">
        <w:rPr>
          <w:rFonts w:ascii="Muli" w:eastAsia="Muli" w:hAnsi="Muli" w:cs="Muli"/>
          <w:sz w:val="24"/>
          <w:szCs w:val="24"/>
          <w:u w:val="single"/>
        </w:rPr>
        <w:t>opacity helps us to set any element’s opacity.it is used when hover is used in website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4D08B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E11">
        <w:rPr>
          <w:rFonts w:ascii="Muli" w:eastAsia="Muli" w:hAnsi="Muli" w:cs="Muli"/>
          <w:sz w:val="24"/>
          <w:szCs w:val="24"/>
          <w:u w:val="single"/>
        </w:rPr>
        <w:t>JSX OR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3435B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E11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9B64FD" w14:textId="591EDF8A" w:rsidR="00CE3E1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3E11">
        <w:rPr>
          <w:rFonts w:ascii="Muli" w:eastAsia="Muli" w:hAnsi="Muli" w:cs="Muli"/>
          <w:sz w:val="24"/>
          <w:szCs w:val="24"/>
          <w:u w:val="single"/>
        </w:rPr>
        <w:t xml:space="preserve"> DOWNLOAD EXPO APP ON UR DEVICE</w:t>
      </w:r>
    </w:p>
    <w:p w14:paraId="00000042" w14:textId="7E004169" w:rsidR="00173A24" w:rsidRDefault="00CE3E1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2) LOGIN ON YOUR MOBILE</w:t>
      </w:r>
    </w:p>
    <w:p w14:paraId="6ADA6256" w14:textId="0389534B" w:rsidR="00CE3E11" w:rsidRDefault="00CE3E1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) GO TO SETTINGS TO SEE YOUR DEVICE ID OR SCAN THE QR </w:t>
      </w:r>
    </w:p>
    <w:p w14:paraId="464D04FD" w14:textId="388B9B03" w:rsidR="00CE3E11" w:rsidRDefault="00CE3E1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) ON LAPTOP TAP RUN ON YOUR DEVICE</w:t>
      </w:r>
    </w:p>
    <w:p w14:paraId="5EC691F6" w14:textId="72F47889" w:rsidR="00CE3E11" w:rsidRDefault="00CE3E1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)ENTER THE DEVICE CODE OR SCAN THE QR</w:t>
      </w:r>
    </w:p>
    <w:p w14:paraId="27C107D9" w14:textId="1A273D00" w:rsidR="00CE3E11" w:rsidRDefault="00CE3E1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ROCESS DON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91453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E11">
        <w:rPr>
          <w:rFonts w:ascii="Muli" w:eastAsia="Muli" w:hAnsi="Muli" w:cs="Muli"/>
          <w:sz w:val="24"/>
          <w:szCs w:val="24"/>
          <w:u w:val="single"/>
        </w:rPr>
        <w:t>A SYNTAX FOR REDIRECTING THE PPAG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6AF4CE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7DBC">
        <w:rPr>
          <w:rFonts w:ascii="Muli" w:eastAsia="Muli" w:hAnsi="Muli" w:cs="Muli"/>
          <w:sz w:val="24"/>
          <w:szCs w:val="24"/>
          <w:u w:val="single"/>
        </w:rPr>
        <w:t xml:space="preserve"> IT RETURNS THE OUTPUT BUT IT HAS CONDITION IT RETURNS ONLY ONE OUTPUT BUT TO RESOLVE THIS ISSUE WE HAVE &lt;VIEW&gt; TAG </w:t>
      </w:r>
    </w:p>
    <w:p w14:paraId="4C9EAE57" w14:textId="77777777" w:rsidR="00747DBC" w:rsidRPr="00747DBC" w:rsidRDefault="00747D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D36FF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7DBC">
        <w:rPr>
          <w:rFonts w:ascii="Muli" w:eastAsia="Muli" w:hAnsi="Muli" w:cs="Muli"/>
          <w:sz w:val="24"/>
          <w:szCs w:val="24"/>
          <w:u w:val="single"/>
        </w:rPr>
        <w:t xml:space="preserve"> BUTTON ,VIEW, RENDER,TEXT,STYLE, MARGINTO,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7427808">
    <w:abstractNumId w:val="1"/>
  </w:num>
  <w:num w:numId="2" w16cid:durableId="910506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72D34"/>
    <w:rsid w:val="00747DBC"/>
    <w:rsid w:val="00936103"/>
    <w:rsid w:val="009526BB"/>
    <w:rsid w:val="00CE3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lindgaming749@outlook.com</cp:lastModifiedBy>
  <cp:revision>5</cp:revision>
  <dcterms:created xsi:type="dcterms:W3CDTF">2021-01-06T05:46:00Z</dcterms:created>
  <dcterms:modified xsi:type="dcterms:W3CDTF">2023-01-13T12:55:00Z</dcterms:modified>
</cp:coreProperties>
</file>